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93E3F9" w14:textId="77777777" w:rsidR="008D0A16" w:rsidRPr="008D0A16" w:rsidRDefault="008D0A16" w:rsidP="008D0A16">
      <w:pPr>
        <w:ind w:left="360"/>
        <w:jc w:val="center"/>
        <w:rPr>
          <w:b/>
          <w:sz w:val="30"/>
        </w:rPr>
      </w:pPr>
      <w:r w:rsidRPr="008D0A16">
        <w:rPr>
          <w:b/>
          <w:sz w:val="30"/>
        </w:rPr>
        <w:t>CSIS 1175 (Winter 2024)</w:t>
      </w:r>
    </w:p>
    <w:p w14:paraId="6F9D869E" w14:textId="77777777" w:rsidR="008D0A16" w:rsidRPr="008D0A16" w:rsidRDefault="008D0A16" w:rsidP="008D0A16">
      <w:pPr>
        <w:ind w:left="3240" w:firstLine="360"/>
        <w:rPr>
          <w:b/>
          <w:sz w:val="30"/>
        </w:rPr>
      </w:pPr>
      <w:r w:rsidRPr="008D0A16">
        <w:rPr>
          <w:b/>
          <w:sz w:val="30"/>
        </w:rPr>
        <w:t xml:space="preserve">Lab </w:t>
      </w:r>
      <w:r w:rsidR="00CE35C5">
        <w:rPr>
          <w:b/>
          <w:sz w:val="30"/>
        </w:rPr>
        <w:t>8</w:t>
      </w:r>
      <w:r w:rsidRPr="008D0A16">
        <w:rPr>
          <w:b/>
          <w:sz w:val="30"/>
        </w:rPr>
        <w:t>/Class Work</w:t>
      </w:r>
    </w:p>
    <w:p w14:paraId="09426053" w14:textId="77777777" w:rsidR="008D0A16" w:rsidRPr="008D0A16" w:rsidRDefault="008D0A16" w:rsidP="008D0A16">
      <w:pPr>
        <w:ind w:left="360"/>
        <w:rPr>
          <w:b/>
          <w:sz w:val="30"/>
        </w:rPr>
      </w:pPr>
      <w:r w:rsidRPr="008D0A16">
        <w:rPr>
          <w:b/>
          <w:sz w:val="30"/>
        </w:rPr>
        <w:t>============================================================</w:t>
      </w:r>
    </w:p>
    <w:p w14:paraId="52760C9E" w14:textId="77777777" w:rsidR="00A5373C" w:rsidRDefault="00A5373C" w:rsidP="00A5373C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/>
        <w:jc w:val="both"/>
        <w:textAlignment w:val="baseline"/>
      </w:pPr>
      <w:r>
        <w:t>Chapter 8 Programming example pages 493 - 499.</w:t>
      </w:r>
    </w:p>
    <w:p w14:paraId="15CEF9A5" w14:textId="77777777" w:rsidR="00A5373C" w:rsidRDefault="00A5373C" w:rsidP="00A5373C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/>
        <w:jc w:val="both"/>
        <w:textAlignment w:val="baseline"/>
      </w:pPr>
      <w:r>
        <w:t xml:space="preserve">Chapter 8 Programming Exercises </w:t>
      </w:r>
      <w:r w:rsidRPr="00835A73">
        <w:t xml:space="preserve">1, </w:t>
      </w:r>
      <w:r>
        <w:t xml:space="preserve">2, 5 </w:t>
      </w:r>
      <w:r w:rsidR="00AD72B9">
        <w:t xml:space="preserve">and 6 </w:t>
      </w:r>
      <w:r>
        <w:t>pages 509 - 51</w:t>
      </w:r>
      <w:r w:rsidR="00B8192E">
        <w:t>0</w:t>
      </w:r>
      <w:r>
        <w:t>.</w:t>
      </w:r>
    </w:p>
    <w:p w14:paraId="581471DC" w14:textId="77777777" w:rsidR="0086153C" w:rsidRDefault="00851857" w:rsidP="0086153C">
      <w:pPr>
        <w:pStyle w:val="NormalWeb"/>
        <w:shd w:val="clear" w:color="auto" w:fill="FFFFFF"/>
        <w:spacing w:after="0"/>
        <w:ind w:left="720"/>
        <w:jc w:val="both"/>
        <w:textAlignment w:val="baseline"/>
      </w:pPr>
      <w:r w:rsidRPr="0017470E">
        <w:rPr>
          <w:highlight w:val="yellow"/>
        </w:rPr>
        <w:t>1. Write an application that creates and returns a one-dimensional array containing all the elements in the two-dimensional array. Store the values in a row major format. For testing purposes, you may do a compile</w:t>
      </w:r>
      <w:r w:rsidRPr="0017470E">
        <w:rPr>
          <w:highlight w:val="yellow"/>
        </w:rPr>
        <w:t>-</w:t>
      </w:r>
      <w:r w:rsidRPr="0017470E">
        <w:rPr>
          <w:highlight w:val="yellow"/>
        </w:rPr>
        <w:t>time initialization of a 12 x 5 two-dimensional array. Display both the two-dimensional and the one-dimensional array. Be sure that the values in the array are number aligned.</w:t>
      </w:r>
    </w:p>
    <w:p w14:paraId="54095DDA" w14:textId="77777777" w:rsidR="00B23987" w:rsidRDefault="00851857" w:rsidP="00B23987">
      <w:pPr>
        <w:pStyle w:val="NormalWeb"/>
        <w:shd w:val="clear" w:color="auto" w:fill="FFFFFF"/>
        <w:spacing w:after="0"/>
        <w:ind w:left="720"/>
        <w:jc w:val="both"/>
        <w:textAlignment w:val="baseline"/>
      </w:pPr>
      <w:r w:rsidRPr="0086153C">
        <w:rPr>
          <w:highlight w:val="yellow"/>
        </w:rPr>
        <w:t xml:space="preserve">2. Write an application that will let you keep a check on how well </w:t>
      </w:r>
      <w:r w:rsidR="004E449B" w:rsidRPr="0086153C">
        <w:rPr>
          <w:highlight w:val="yellow"/>
        </w:rPr>
        <w:t>6</w:t>
      </w:r>
      <w:r w:rsidRPr="0086153C">
        <w:rPr>
          <w:highlight w:val="yellow"/>
        </w:rPr>
        <w:t xml:space="preserve"> salesmen are performing selling </w:t>
      </w:r>
      <w:r w:rsidR="004E449B" w:rsidRPr="0086153C">
        <w:rPr>
          <w:highlight w:val="yellow"/>
        </w:rPr>
        <w:t>3</w:t>
      </w:r>
      <w:r w:rsidRPr="0086153C">
        <w:rPr>
          <w:highlight w:val="yellow"/>
        </w:rPr>
        <w:t xml:space="preserve"> different products. You should use a two-dimensional array to solve the problem. Allow the user to input any number of sales amounts. Do a compile-time initialization of the salesperson’s names and product list. Produce a report by salesman, showing the total sales per product.</w:t>
      </w:r>
      <w:r>
        <w:cr/>
        <w:t xml:space="preserve"> </w:t>
      </w:r>
      <w:r w:rsidRPr="00B23987">
        <w:rPr>
          <w:highlight w:val="yellow"/>
        </w:rPr>
        <w:t>5. Write a program that allows the user to enter any number of names. Your prompt can inform the user to input their first name followed by a space and last name. Order the names in ascending order and display the results with the last name listed first, followed by a comma and then the first name. If a middle initial is entered, it should follow the first</w:t>
      </w:r>
      <w:r w:rsidR="00943A35" w:rsidRPr="00B23987">
        <w:rPr>
          <w:highlight w:val="yellow"/>
        </w:rPr>
        <w:t xml:space="preserve"> </w:t>
      </w:r>
      <w:r w:rsidRPr="00B23987">
        <w:rPr>
          <w:highlight w:val="yellow"/>
        </w:rPr>
        <w:t>name. Your solution should also take into consideration that some users may only enter their last name (one name).</w:t>
      </w:r>
      <w:r>
        <w:t xml:space="preserve"> </w:t>
      </w:r>
    </w:p>
    <w:p w14:paraId="078276E4" w14:textId="5E21DC32" w:rsidR="00851857" w:rsidRDefault="00851857" w:rsidP="00B23987">
      <w:pPr>
        <w:pStyle w:val="NormalWeb"/>
        <w:shd w:val="clear" w:color="auto" w:fill="FFFFFF"/>
        <w:spacing w:after="0"/>
        <w:ind w:left="720"/>
        <w:jc w:val="both"/>
        <w:textAlignment w:val="baseline"/>
      </w:pPr>
      <w:r w:rsidRPr="00E8134A">
        <w:rPr>
          <w:highlight w:val="yellow"/>
        </w:rPr>
        <w:t>6. Write an application that creates a two-dimensional array. Allow the user to input the size of the array (number of rows and number of columns). Fill the array with random numbers between 0 and 100. Search the array for the largest value. Display the array values, numbers aligned, and the indexes where the largest value is stored.</w:t>
      </w:r>
    </w:p>
    <w:p w14:paraId="2CAF90BE" w14:textId="77777777" w:rsidR="00851857" w:rsidRDefault="00851857" w:rsidP="00851857">
      <w:pPr>
        <w:pStyle w:val="NormalWeb"/>
        <w:shd w:val="clear" w:color="auto" w:fill="FFFFFF"/>
        <w:spacing w:before="0" w:beforeAutospacing="0" w:after="0"/>
        <w:ind w:left="720"/>
        <w:jc w:val="both"/>
        <w:textAlignment w:val="baseline"/>
      </w:pPr>
    </w:p>
    <w:p w14:paraId="404BE62A" w14:textId="77777777" w:rsidR="00272D13" w:rsidRDefault="00B93D44" w:rsidP="00A5373C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/>
        <w:jc w:val="both"/>
        <w:textAlignment w:val="baseline"/>
      </w:pPr>
      <w:r>
        <w:t xml:space="preserve">Chapter 8 </w:t>
      </w:r>
      <w:r w:rsidR="003A4F8F">
        <w:t>Programming exercise</w:t>
      </w:r>
      <w:r w:rsidR="00272D13">
        <w:t xml:space="preserve"> 2 sample input/output.</w:t>
      </w:r>
    </w:p>
    <w:p w14:paraId="3AC9AE14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Sales Registry</w:t>
      </w:r>
    </w:p>
    <w:p w14:paraId="6628006B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1. Jamaal Avery</w:t>
      </w:r>
    </w:p>
    <w:p w14:paraId="27A4E9D5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2. Amanda Davidson</w:t>
      </w:r>
    </w:p>
    <w:p w14:paraId="7CAB4580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3. Bob Murphey</w:t>
      </w:r>
    </w:p>
    <w:p w14:paraId="51963762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4. Jim Saylor</w:t>
      </w:r>
    </w:p>
    <w:p w14:paraId="0AD79C6C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5. Choo Wang</w:t>
      </w:r>
    </w:p>
    <w:p w14:paraId="0C988B58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lastRenderedPageBreak/>
        <w:t>6. Lonna Young</w:t>
      </w:r>
    </w:p>
    <w:p w14:paraId="5326539C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</w:p>
    <w:p w14:paraId="00625AB2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Sales are for which salesman?  2</w:t>
      </w:r>
    </w:p>
    <w:p w14:paraId="583E1C07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Products</w:t>
      </w:r>
    </w:p>
    <w:p w14:paraId="61C62FAE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1. Tablets</w:t>
      </w:r>
    </w:p>
    <w:p w14:paraId="0B200719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2. Phones</w:t>
      </w:r>
    </w:p>
    <w:p w14:paraId="66BCF83C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3. Watches</w:t>
      </w:r>
    </w:p>
    <w:p w14:paraId="7A8C11CD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Sales are for which product?  2</w:t>
      </w:r>
    </w:p>
    <w:p w14:paraId="6A93D6E9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What was the sales amount? 1000</w:t>
      </w:r>
    </w:p>
    <w:p w14:paraId="44A8A926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Are there more sales? (y/n)y</w:t>
      </w:r>
    </w:p>
    <w:p w14:paraId="156DDDFD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Sales Registry</w:t>
      </w:r>
    </w:p>
    <w:p w14:paraId="32E9FBD1" w14:textId="77777777" w:rsid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</w:p>
    <w:p w14:paraId="79138FA9" w14:textId="77777777" w:rsidR="0086153C" w:rsidRPr="003C3B17" w:rsidRDefault="0086153C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</w:p>
    <w:p w14:paraId="556E50A6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1. Jamaal Avery</w:t>
      </w:r>
    </w:p>
    <w:p w14:paraId="0418D457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2. Amanda Davidson</w:t>
      </w:r>
    </w:p>
    <w:p w14:paraId="4796AD86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3. Bob Murphey</w:t>
      </w:r>
    </w:p>
    <w:p w14:paraId="7A8BD60D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4. Jim Saylor</w:t>
      </w:r>
    </w:p>
    <w:p w14:paraId="619FB1E6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5. Choo Wang</w:t>
      </w:r>
    </w:p>
    <w:p w14:paraId="4678A417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6. Lonna Young</w:t>
      </w:r>
    </w:p>
    <w:p w14:paraId="1D3BD089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Sales are for which salesman?  1</w:t>
      </w:r>
    </w:p>
    <w:p w14:paraId="1ABBEADE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Products</w:t>
      </w:r>
    </w:p>
    <w:p w14:paraId="362E0AFC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1. Tablets</w:t>
      </w:r>
    </w:p>
    <w:p w14:paraId="1F683233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2. Phones</w:t>
      </w:r>
    </w:p>
    <w:p w14:paraId="7B5AA165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3. Watches</w:t>
      </w:r>
    </w:p>
    <w:p w14:paraId="5EEE9BD9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</w:p>
    <w:p w14:paraId="02DDACED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lastRenderedPageBreak/>
        <w:t>Sales are for which product?  1</w:t>
      </w:r>
    </w:p>
    <w:p w14:paraId="0D3FB274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What was the sales amount? 2300</w:t>
      </w:r>
    </w:p>
    <w:p w14:paraId="5FADC204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Are there more sales? (y/n)y</w:t>
      </w:r>
    </w:p>
    <w:p w14:paraId="27F8F4ED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Sales</w:t>
      </w:r>
      <w:r>
        <w:rPr>
          <w:sz w:val="20"/>
          <w:szCs w:val="20"/>
        </w:rPr>
        <w:t xml:space="preserve"> </w:t>
      </w:r>
      <w:r w:rsidRPr="003C3B17">
        <w:rPr>
          <w:sz w:val="20"/>
          <w:szCs w:val="20"/>
        </w:rPr>
        <w:t>Registry</w:t>
      </w:r>
    </w:p>
    <w:p w14:paraId="14D8FEB8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1. Jamaal Avery</w:t>
      </w:r>
    </w:p>
    <w:p w14:paraId="63B08B6B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2. Amanda Davidson</w:t>
      </w:r>
    </w:p>
    <w:p w14:paraId="06E17904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3. Bob Murphey</w:t>
      </w:r>
    </w:p>
    <w:p w14:paraId="12EC4C92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4. Jim Saylor</w:t>
      </w:r>
    </w:p>
    <w:p w14:paraId="0E4246C6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5. Choo Wang</w:t>
      </w:r>
    </w:p>
    <w:p w14:paraId="1FA1C338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6. Lonna Young</w:t>
      </w:r>
    </w:p>
    <w:p w14:paraId="1BCAF20B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</w:p>
    <w:p w14:paraId="53B45A66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Sales are for which salesman?  4</w:t>
      </w:r>
    </w:p>
    <w:p w14:paraId="48FCE30E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Products</w:t>
      </w:r>
    </w:p>
    <w:p w14:paraId="289F6E6C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1. Tablets</w:t>
      </w:r>
    </w:p>
    <w:p w14:paraId="075BF304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2. Phones</w:t>
      </w:r>
    </w:p>
    <w:p w14:paraId="6D868265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3. Watches</w:t>
      </w:r>
    </w:p>
    <w:p w14:paraId="5C454165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Sales are for which product?  3</w:t>
      </w:r>
    </w:p>
    <w:p w14:paraId="67EA9E53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What was the sales amount? 3400</w:t>
      </w:r>
    </w:p>
    <w:p w14:paraId="2EC8BFCD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Are there more sales? (y/n)n</w:t>
      </w:r>
    </w:p>
    <w:p w14:paraId="6672F9A8" w14:textId="77777777" w:rsid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>
        <w:rPr>
          <w:sz w:val="20"/>
          <w:szCs w:val="20"/>
        </w:rPr>
        <w:t xml:space="preserve">              </w:t>
      </w:r>
    </w:p>
    <w:p w14:paraId="63E0883B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Sales Summary</w:t>
      </w:r>
    </w:p>
    <w:p w14:paraId="37D73658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Salesman Name     Tablets    Phones   Watches</w:t>
      </w:r>
    </w:p>
    <w:p w14:paraId="564CB1EC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Jamaal Avery     2,300.00      0.00      0.00</w:t>
      </w:r>
    </w:p>
    <w:p w14:paraId="57529069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Amanda Davidson      0.00  1,000.00      0.00</w:t>
      </w:r>
    </w:p>
    <w:p w14:paraId="157AF8A5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Bob Murphey          0.00      0.00      0.00</w:t>
      </w:r>
    </w:p>
    <w:p w14:paraId="29A18605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lastRenderedPageBreak/>
        <w:t>Jim Saylor           0.00      0.00  3,400.00</w:t>
      </w:r>
    </w:p>
    <w:p w14:paraId="349F2A82" w14:textId="77777777" w:rsidR="003C3B17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Choo Wang            0.00      0.00      0.00</w:t>
      </w:r>
    </w:p>
    <w:p w14:paraId="592E9C02" w14:textId="77777777" w:rsidR="00272D13" w:rsidRPr="003C3B17" w:rsidRDefault="003C3B17" w:rsidP="003C3B17">
      <w:pPr>
        <w:pStyle w:val="NormalWeb"/>
        <w:shd w:val="clear" w:color="auto" w:fill="FFFFFF"/>
        <w:spacing w:after="0"/>
        <w:ind w:left="1440"/>
        <w:jc w:val="both"/>
        <w:textAlignment w:val="baseline"/>
        <w:rPr>
          <w:sz w:val="20"/>
          <w:szCs w:val="20"/>
        </w:rPr>
      </w:pPr>
      <w:r w:rsidRPr="003C3B17">
        <w:rPr>
          <w:sz w:val="20"/>
          <w:szCs w:val="20"/>
        </w:rPr>
        <w:t>Lonna Young          0.00      0.00      0.00</w:t>
      </w:r>
    </w:p>
    <w:p w14:paraId="6C23F04F" w14:textId="77777777" w:rsidR="00F877E8" w:rsidRDefault="00B93D44" w:rsidP="00F877E8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/>
        <w:jc w:val="both"/>
        <w:textAlignment w:val="baseline"/>
      </w:pPr>
      <w:r>
        <w:t xml:space="preserve">Chapter 8 </w:t>
      </w:r>
      <w:r w:rsidR="00F877E8">
        <w:t xml:space="preserve">Programming </w:t>
      </w:r>
      <w:r w:rsidR="00B65171">
        <w:t xml:space="preserve">exercise </w:t>
      </w:r>
      <w:r w:rsidR="00F877E8">
        <w:t>5 sample input/output.</w:t>
      </w:r>
    </w:p>
    <w:p w14:paraId="39C70302" w14:textId="77777777" w:rsidR="00087730" w:rsidRPr="0086153C" w:rsidRDefault="00087730" w:rsidP="00087730">
      <w:pPr>
        <w:pStyle w:val="NormalWeb"/>
        <w:shd w:val="clear" w:color="auto" w:fill="FFFFFF"/>
        <w:spacing w:after="0"/>
        <w:jc w:val="both"/>
        <w:textAlignment w:val="baseline"/>
        <w:rPr>
          <w:highlight w:val="yellow"/>
        </w:rPr>
      </w:pPr>
      <w:r w:rsidRPr="0086153C">
        <w:rPr>
          <w:highlight w:val="yellow"/>
        </w:rPr>
        <w:t>******************************************************</w:t>
      </w:r>
    </w:p>
    <w:p w14:paraId="22CB2464" w14:textId="77777777" w:rsidR="00087730" w:rsidRPr="0086153C" w:rsidRDefault="00087730" w:rsidP="00087730">
      <w:pPr>
        <w:pStyle w:val="NormalWeb"/>
        <w:shd w:val="clear" w:color="auto" w:fill="FFFFFF"/>
        <w:spacing w:after="0"/>
        <w:jc w:val="both"/>
        <w:textAlignment w:val="baseline"/>
        <w:rPr>
          <w:highlight w:val="yellow"/>
        </w:rPr>
      </w:pPr>
      <w:r w:rsidRPr="0086153C">
        <w:rPr>
          <w:highlight w:val="yellow"/>
        </w:rPr>
        <w:t xml:space="preserve">***  You will be prompted to enter as many </w:t>
      </w:r>
      <w:proofErr w:type="gramStart"/>
      <w:r w:rsidRPr="0086153C">
        <w:rPr>
          <w:highlight w:val="yellow"/>
        </w:rPr>
        <w:t>names</w:t>
      </w:r>
      <w:proofErr w:type="gramEnd"/>
      <w:r w:rsidRPr="0086153C">
        <w:rPr>
          <w:highlight w:val="yellow"/>
        </w:rPr>
        <w:t xml:space="preserve">   ***</w:t>
      </w:r>
    </w:p>
    <w:p w14:paraId="663FE0CD" w14:textId="77777777" w:rsidR="00087730" w:rsidRPr="0086153C" w:rsidRDefault="00087730" w:rsidP="00087730">
      <w:pPr>
        <w:pStyle w:val="NormalWeb"/>
        <w:shd w:val="clear" w:color="auto" w:fill="FFFFFF"/>
        <w:spacing w:after="0"/>
        <w:jc w:val="both"/>
        <w:textAlignment w:val="baseline"/>
        <w:rPr>
          <w:highlight w:val="yellow"/>
        </w:rPr>
      </w:pPr>
      <w:r w:rsidRPr="0086153C">
        <w:rPr>
          <w:highlight w:val="yellow"/>
        </w:rPr>
        <w:t>***  as you would like. The names will be sorted   ***</w:t>
      </w:r>
    </w:p>
    <w:p w14:paraId="3B9FF576" w14:textId="77777777" w:rsidR="00087730" w:rsidRPr="0086153C" w:rsidRDefault="00087730" w:rsidP="00087730">
      <w:pPr>
        <w:pStyle w:val="NormalWeb"/>
        <w:shd w:val="clear" w:color="auto" w:fill="FFFFFF"/>
        <w:spacing w:after="0"/>
        <w:jc w:val="both"/>
        <w:textAlignment w:val="baseline"/>
        <w:rPr>
          <w:highlight w:val="yellow"/>
        </w:rPr>
      </w:pPr>
      <w:r w:rsidRPr="0086153C">
        <w:rPr>
          <w:highlight w:val="yellow"/>
        </w:rPr>
        <w:t>***  and displayed in ascending order.             ***</w:t>
      </w:r>
    </w:p>
    <w:p w14:paraId="0298734F" w14:textId="77777777" w:rsidR="00087730" w:rsidRPr="0086153C" w:rsidRDefault="00087730" w:rsidP="00087730">
      <w:pPr>
        <w:pStyle w:val="NormalWeb"/>
        <w:shd w:val="clear" w:color="auto" w:fill="FFFFFF"/>
        <w:spacing w:after="0"/>
        <w:jc w:val="both"/>
        <w:textAlignment w:val="baseline"/>
        <w:rPr>
          <w:highlight w:val="yellow"/>
        </w:rPr>
      </w:pPr>
      <w:r w:rsidRPr="0086153C">
        <w:rPr>
          <w:highlight w:val="yellow"/>
        </w:rPr>
        <w:t>******************************************************</w:t>
      </w:r>
    </w:p>
    <w:p w14:paraId="56EC4B23" w14:textId="77777777" w:rsidR="00087730" w:rsidRDefault="00087730" w:rsidP="00087730">
      <w:pPr>
        <w:pStyle w:val="NormalWeb"/>
        <w:shd w:val="clear" w:color="auto" w:fill="FFFFFF"/>
        <w:spacing w:after="0"/>
        <w:jc w:val="both"/>
        <w:textAlignment w:val="baseline"/>
      </w:pPr>
      <w:r w:rsidRPr="0086153C">
        <w:rPr>
          <w:highlight w:val="yellow"/>
        </w:rPr>
        <w:t xml:space="preserve">  Press any key when you are ready to begin...</w:t>
      </w:r>
    </w:p>
    <w:p w14:paraId="420B6245" w14:textId="77777777" w:rsidR="00087730" w:rsidRDefault="00087730" w:rsidP="00087730">
      <w:pPr>
        <w:pStyle w:val="NormalWeb"/>
        <w:shd w:val="clear" w:color="auto" w:fill="FFFFFF"/>
        <w:spacing w:after="0"/>
        <w:jc w:val="both"/>
        <w:textAlignment w:val="baseline"/>
      </w:pPr>
      <w:r>
        <w:t xml:space="preserve">                Enter a name</w:t>
      </w:r>
    </w:p>
    <w:p w14:paraId="49C5C1C4" w14:textId="77777777" w:rsidR="00087730" w:rsidRDefault="00087730" w:rsidP="00087730">
      <w:pPr>
        <w:pStyle w:val="NormalWeb"/>
        <w:shd w:val="clear" w:color="auto" w:fill="FFFFFF"/>
        <w:spacing w:after="0"/>
        <w:jc w:val="both"/>
        <w:textAlignment w:val="baseline"/>
      </w:pPr>
      <w:r>
        <w:t>(First Name-followed by a space then the middle initial and Last Name)...</w:t>
      </w:r>
    </w:p>
    <w:p w14:paraId="42A747BB" w14:textId="77777777" w:rsidR="00087730" w:rsidRDefault="00087730" w:rsidP="00087730">
      <w:pPr>
        <w:pStyle w:val="NormalWeb"/>
        <w:shd w:val="clear" w:color="auto" w:fill="FFFFFF"/>
        <w:spacing w:after="0"/>
        <w:jc w:val="both"/>
        <w:textAlignment w:val="baseline"/>
      </w:pPr>
      <w:r>
        <w:t xml:space="preserve">        To Exit, press the Enter key</w:t>
      </w:r>
    </w:p>
    <w:p w14:paraId="2677AE5F" w14:textId="77777777" w:rsidR="00087730" w:rsidRDefault="00087730" w:rsidP="00087730">
      <w:pPr>
        <w:pStyle w:val="NormalWeb"/>
        <w:shd w:val="clear" w:color="auto" w:fill="FFFFFF"/>
        <w:spacing w:after="0"/>
        <w:jc w:val="both"/>
        <w:textAlignment w:val="baseline"/>
      </w:pPr>
      <w:r>
        <w:t>David D.</w:t>
      </w:r>
    </w:p>
    <w:p w14:paraId="58693965" w14:textId="77777777" w:rsidR="00087730" w:rsidRDefault="00087730" w:rsidP="00087730">
      <w:pPr>
        <w:pStyle w:val="NormalWeb"/>
        <w:shd w:val="clear" w:color="auto" w:fill="FFFFFF"/>
        <w:spacing w:after="0"/>
        <w:jc w:val="both"/>
        <w:textAlignment w:val="baseline"/>
      </w:pPr>
      <w:r>
        <w:t xml:space="preserve">                Enter a name</w:t>
      </w:r>
    </w:p>
    <w:p w14:paraId="57CBAB16" w14:textId="77777777" w:rsidR="00087730" w:rsidRDefault="00087730" w:rsidP="00087730">
      <w:pPr>
        <w:pStyle w:val="NormalWeb"/>
        <w:shd w:val="clear" w:color="auto" w:fill="FFFFFF"/>
        <w:spacing w:after="0"/>
        <w:jc w:val="both"/>
        <w:textAlignment w:val="baseline"/>
      </w:pPr>
      <w:r>
        <w:t>(First Name-followed by a space then the middle initial and Last Name)...</w:t>
      </w:r>
    </w:p>
    <w:p w14:paraId="3B6F4B33" w14:textId="77777777" w:rsidR="00087730" w:rsidRDefault="00087730" w:rsidP="00087730">
      <w:pPr>
        <w:pStyle w:val="NormalWeb"/>
        <w:shd w:val="clear" w:color="auto" w:fill="FFFFFF"/>
        <w:spacing w:after="0"/>
        <w:jc w:val="both"/>
        <w:textAlignment w:val="baseline"/>
      </w:pPr>
      <w:r>
        <w:t xml:space="preserve">        To Exit, press the Enter key</w:t>
      </w:r>
    </w:p>
    <w:p w14:paraId="37A4C60F" w14:textId="77777777" w:rsidR="00087730" w:rsidRDefault="00087730" w:rsidP="00087730">
      <w:pPr>
        <w:pStyle w:val="NormalWeb"/>
        <w:shd w:val="clear" w:color="auto" w:fill="FFFFFF"/>
        <w:spacing w:after="0"/>
        <w:jc w:val="both"/>
        <w:textAlignment w:val="baseline"/>
      </w:pPr>
      <w:r>
        <w:t>John J.</w:t>
      </w:r>
    </w:p>
    <w:p w14:paraId="474F01D1" w14:textId="77777777" w:rsidR="00087730" w:rsidRDefault="00087730" w:rsidP="00087730">
      <w:pPr>
        <w:pStyle w:val="NormalWeb"/>
        <w:shd w:val="clear" w:color="auto" w:fill="FFFFFF"/>
        <w:spacing w:after="0"/>
        <w:jc w:val="both"/>
        <w:textAlignment w:val="baseline"/>
      </w:pPr>
      <w:r>
        <w:t xml:space="preserve">                Enter a name</w:t>
      </w:r>
    </w:p>
    <w:p w14:paraId="3D059CFF" w14:textId="77777777" w:rsidR="00087730" w:rsidRDefault="00087730" w:rsidP="00087730">
      <w:pPr>
        <w:pStyle w:val="NormalWeb"/>
        <w:shd w:val="clear" w:color="auto" w:fill="FFFFFF"/>
        <w:spacing w:after="0"/>
        <w:jc w:val="both"/>
        <w:textAlignment w:val="baseline"/>
      </w:pPr>
      <w:r>
        <w:t>(First Name-followed by a space then the middle initial and Last Name)...</w:t>
      </w:r>
    </w:p>
    <w:p w14:paraId="1B64B5F6" w14:textId="77777777" w:rsidR="00087730" w:rsidRDefault="00087730" w:rsidP="00087730">
      <w:pPr>
        <w:pStyle w:val="NormalWeb"/>
        <w:shd w:val="clear" w:color="auto" w:fill="FFFFFF"/>
        <w:spacing w:after="0"/>
        <w:jc w:val="both"/>
        <w:textAlignment w:val="baseline"/>
      </w:pPr>
      <w:r>
        <w:t xml:space="preserve">        To Exit, press the Enter key</w:t>
      </w:r>
    </w:p>
    <w:p w14:paraId="01A5513F" w14:textId="77777777" w:rsidR="00087730" w:rsidRDefault="00087730" w:rsidP="00087730">
      <w:pPr>
        <w:pStyle w:val="NormalWeb"/>
        <w:shd w:val="clear" w:color="auto" w:fill="FFFFFF"/>
        <w:spacing w:after="0"/>
        <w:jc w:val="both"/>
        <w:textAlignment w:val="baseline"/>
      </w:pPr>
      <w:r>
        <w:t>Kim Lu</w:t>
      </w:r>
    </w:p>
    <w:p w14:paraId="3E2A9E2D" w14:textId="77777777" w:rsidR="00087730" w:rsidRDefault="00087730" w:rsidP="00087730">
      <w:pPr>
        <w:pStyle w:val="NormalWeb"/>
        <w:shd w:val="clear" w:color="auto" w:fill="FFFFFF"/>
        <w:spacing w:after="0"/>
        <w:jc w:val="both"/>
        <w:textAlignment w:val="baseline"/>
      </w:pPr>
      <w:r>
        <w:t xml:space="preserve">                Enter a name</w:t>
      </w:r>
    </w:p>
    <w:p w14:paraId="0402F859" w14:textId="77777777" w:rsidR="00087730" w:rsidRDefault="00087730" w:rsidP="00087730">
      <w:pPr>
        <w:pStyle w:val="NormalWeb"/>
        <w:shd w:val="clear" w:color="auto" w:fill="FFFFFF"/>
        <w:spacing w:after="0"/>
        <w:jc w:val="both"/>
        <w:textAlignment w:val="baseline"/>
      </w:pPr>
      <w:r>
        <w:t>(First Name-followed by a space then the middle initial and Last Name)...</w:t>
      </w:r>
    </w:p>
    <w:p w14:paraId="00FE1EAA" w14:textId="77777777" w:rsidR="00087730" w:rsidRDefault="00087730" w:rsidP="00087730">
      <w:pPr>
        <w:pStyle w:val="NormalWeb"/>
        <w:shd w:val="clear" w:color="auto" w:fill="FFFFFF"/>
        <w:spacing w:after="0"/>
        <w:jc w:val="both"/>
        <w:textAlignment w:val="baseline"/>
      </w:pPr>
      <w:r>
        <w:lastRenderedPageBreak/>
        <w:t xml:space="preserve">        To Exit, press the Enter key</w:t>
      </w:r>
    </w:p>
    <w:p w14:paraId="2FEB194E" w14:textId="77777777" w:rsidR="00087730" w:rsidRDefault="00087730" w:rsidP="00087730">
      <w:pPr>
        <w:pStyle w:val="NormalWeb"/>
        <w:shd w:val="clear" w:color="auto" w:fill="FFFFFF"/>
        <w:spacing w:after="0"/>
        <w:jc w:val="both"/>
        <w:textAlignment w:val="baseline"/>
      </w:pPr>
      <w:r>
        <w:t>Emiley E.</w:t>
      </w:r>
    </w:p>
    <w:p w14:paraId="69368BFE" w14:textId="77777777" w:rsidR="00087730" w:rsidRDefault="00087730" w:rsidP="00087730">
      <w:pPr>
        <w:pStyle w:val="NormalWeb"/>
        <w:shd w:val="clear" w:color="auto" w:fill="FFFFFF"/>
        <w:spacing w:after="0"/>
        <w:jc w:val="both"/>
        <w:textAlignment w:val="baseline"/>
      </w:pPr>
      <w:r>
        <w:t xml:space="preserve">                Enter a name</w:t>
      </w:r>
    </w:p>
    <w:p w14:paraId="6CA57FA0" w14:textId="77777777" w:rsidR="00087730" w:rsidRDefault="00087730" w:rsidP="00087730">
      <w:pPr>
        <w:pStyle w:val="NormalWeb"/>
        <w:shd w:val="clear" w:color="auto" w:fill="FFFFFF"/>
        <w:spacing w:after="0"/>
        <w:jc w:val="both"/>
        <w:textAlignment w:val="baseline"/>
      </w:pPr>
      <w:r>
        <w:t>(First Name-followed by a space then the middle initial and Last Name)...</w:t>
      </w:r>
    </w:p>
    <w:p w14:paraId="241E184F" w14:textId="77777777" w:rsidR="00087730" w:rsidRDefault="00087730" w:rsidP="00087730">
      <w:pPr>
        <w:pStyle w:val="NormalWeb"/>
        <w:shd w:val="clear" w:color="auto" w:fill="FFFFFF"/>
        <w:spacing w:after="0"/>
        <w:jc w:val="both"/>
        <w:textAlignment w:val="baseline"/>
      </w:pPr>
      <w:r>
        <w:t xml:space="preserve">        To Exit, press the Enter key</w:t>
      </w:r>
    </w:p>
    <w:p w14:paraId="319759DA" w14:textId="77777777" w:rsidR="00087730" w:rsidRDefault="00087730" w:rsidP="00087730">
      <w:pPr>
        <w:pStyle w:val="NormalWeb"/>
        <w:shd w:val="clear" w:color="auto" w:fill="FFFFFF"/>
        <w:spacing w:after="0"/>
        <w:jc w:val="both"/>
        <w:textAlignment w:val="baseline"/>
      </w:pPr>
      <w:r>
        <w:t xml:space="preserve">Sarah </w:t>
      </w:r>
      <w:proofErr w:type="spellStart"/>
      <w:r>
        <w:t>kim</w:t>
      </w:r>
      <w:proofErr w:type="spellEnd"/>
    </w:p>
    <w:p w14:paraId="165EE128" w14:textId="77777777" w:rsidR="00087730" w:rsidRDefault="00087730" w:rsidP="00087730">
      <w:pPr>
        <w:pStyle w:val="NormalWeb"/>
        <w:shd w:val="clear" w:color="auto" w:fill="FFFFFF"/>
        <w:spacing w:after="0"/>
        <w:jc w:val="both"/>
        <w:textAlignment w:val="baseline"/>
      </w:pPr>
      <w:r>
        <w:t xml:space="preserve">                Enter a name</w:t>
      </w:r>
    </w:p>
    <w:p w14:paraId="50F070A8" w14:textId="77777777" w:rsidR="00087730" w:rsidRDefault="00087730" w:rsidP="00087730">
      <w:pPr>
        <w:pStyle w:val="NormalWeb"/>
        <w:shd w:val="clear" w:color="auto" w:fill="FFFFFF"/>
        <w:spacing w:after="0"/>
        <w:jc w:val="both"/>
        <w:textAlignment w:val="baseline"/>
      </w:pPr>
      <w:r>
        <w:t>(First Name-followed by a space then the middle initial and Last Name)...</w:t>
      </w:r>
    </w:p>
    <w:p w14:paraId="331EAE8E" w14:textId="77777777" w:rsidR="00087730" w:rsidRDefault="00087730" w:rsidP="00087730">
      <w:pPr>
        <w:pStyle w:val="NormalWeb"/>
        <w:shd w:val="clear" w:color="auto" w:fill="FFFFFF"/>
        <w:spacing w:after="0"/>
        <w:jc w:val="both"/>
        <w:textAlignment w:val="baseline"/>
      </w:pPr>
      <w:r>
        <w:t xml:space="preserve">        To Exit, press the Enter key</w:t>
      </w:r>
    </w:p>
    <w:p w14:paraId="3B1B490A" w14:textId="77777777" w:rsidR="00087730" w:rsidRDefault="00087730" w:rsidP="00087730">
      <w:pPr>
        <w:pStyle w:val="NormalWeb"/>
        <w:shd w:val="clear" w:color="auto" w:fill="FFFFFF"/>
        <w:spacing w:after="0"/>
        <w:jc w:val="both"/>
        <w:textAlignment w:val="baseline"/>
      </w:pPr>
    </w:p>
    <w:p w14:paraId="20CDDB1A" w14:textId="77777777" w:rsidR="00087730" w:rsidRDefault="00087730" w:rsidP="00087730">
      <w:pPr>
        <w:pStyle w:val="NormalWeb"/>
        <w:shd w:val="clear" w:color="auto" w:fill="FFFFFF"/>
        <w:spacing w:after="0"/>
        <w:jc w:val="both"/>
        <w:textAlignment w:val="baseline"/>
      </w:pPr>
      <w:r>
        <w:t>Sorted Names</w:t>
      </w:r>
    </w:p>
    <w:p w14:paraId="145B3F74" w14:textId="77777777" w:rsidR="00087730" w:rsidRDefault="00087730" w:rsidP="00087730">
      <w:pPr>
        <w:pStyle w:val="NormalWeb"/>
        <w:shd w:val="clear" w:color="auto" w:fill="FFFFFF"/>
        <w:spacing w:after="0"/>
        <w:jc w:val="both"/>
        <w:textAlignment w:val="baseline"/>
      </w:pPr>
      <w:r>
        <w:t>------------</w:t>
      </w:r>
    </w:p>
    <w:p w14:paraId="0B9DF1CD" w14:textId="77777777" w:rsidR="00087730" w:rsidRDefault="00087730" w:rsidP="00087730">
      <w:pPr>
        <w:pStyle w:val="NormalWeb"/>
        <w:shd w:val="clear" w:color="auto" w:fill="FFFFFF"/>
        <w:spacing w:after="0"/>
        <w:jc w:val="both"/>
        <w:textAlignment w:val="baseline"/>
      </w:pPr>
      <w:r>
        <w:t>D., David</w:t>
      </w:r>
    </w:p>
    <w:p w14:paraId="455202D7" w14:textId="77777777" w:rsidR="00087730" w:rsidRDefault="00087730" w:rsidP="00087730">
      <w:pPr>
        <w:pStyle w:val="NormalWeb"/>
        <w:shd w:val="clear" w:color="auto" w:fill="FFFFFF"/>
        <w:spacing w:after="0"/>
        <w:jc w:val="both"/>
        <w:textAlignment w:val="baseline"/>
      </w:pPr>
      <w:r>
        <w:t>E., Emiley</w:t>
      </w:r>
    </w:p>
    <w:p w14:paraId="7643C2E0" w14:textId="77777777" w:rsidR="00087730" w:rsidRDefault="00087730" w:rsidP="00087730">
      <w:pPr>
        <w:pStyle w:val="NormalWeb"/>
        <w:shd w:val="clear" w:color="auto" w:fill="FFFFFF"/>
        <w:spacing w:after="0"/>
        <w:jc w:val="both"/>
        <w:textAlignment w:val="baseline"/>
      </w:pPr>
      <w:r>
        <w:t>J., John</w:t>
      </w:r>
    </w:p>
    <w:p w14:paraId="2098043D" w14:textId="77777777" w:rsidR="00087730" w:rsidRDefault="00087730" w:rsidP="00087730">
      <w:pPr>
        <w:pStyle w:val="NormalWeb"/>
        <w:shd w:val="clear" w:color="auto" w:fill="FFFFFF"/>
        <w:spacing w:after="0"/>
        <w:jc w:val="both"/>
        <w:textAlignment w:val="baseline"/>
      </w:pPr>
      <w:proofErr w:type="spellStart"/>
      <w:r>
        <w:t>kim</w:t>
      </w:r>
      <w:proofErr w:type="spellEnd"/>
      <w:r>
        <w:t>, Sarah</w:t>
      </w:r>
    </w:p>
    <w:p w14:paraId="02E74B31" w14:textId="77777777" w:rsidR="00F877E8" w:rsidRDefault="00087730" w:rsidP="00087730">
      <w:pPr>
        <w:pStyle w:val="NormalWeb"/>
        <w:shd w:val="clear" w:color="auto" w:fill="FFFFFF"/>
        <w:spacing w:before="0" w:beforeAutospacing="0" w:after="0"/>
        <w:jc w:val="both"/>
        <w:textAlignment w:val="baseline"/>
      </w:pPr>
      <w:r>
        <w:t>Lu, Kim</w:t>
      </w:r>
    </w:p>
    <w:sectPr w:rsidR="00F877E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9BCEC5" w14:textId="77777777" w:rsidR="003720FC" w:rsidRDefault="003720FC" w:rsidP="008D0A16">
      <w:pPr>
        <w:spacing w:after="0" w:line="240" w:lineRule="auto"/>
      </w:pPr>
      <w:r>
        <w:separator/>
      </w:r>
    </w:p>
  </w:endnote>
  <w:endnote w:type="continuationSeparator" w:id="0">
    <w:p w14:paraId="484D59B6" w14:textId="77777777" w:rsidR="003720FC" w:rsidRDefault="003720FC" w:rsidP="008D0A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82A55C" w14:textId="77777777" w:rsidR="003720FC" w:rsidRDefault="003720FC" w:rsidP="008D0A16">
      <w:pPr>
        <w:spacing w:after="0" w:line="240" w:lineRule="auto"/>
      </w:pPr>
      <w:r>
        <w:separator/>
      </w:r>
    </w:p>
  </w:footnote>
  <w:footnote w:type="continuationSeparator" w:id="0">
    <w:p w14:paraId="0DCAE67B" w14:textId="77777777" w:rsidR="003720FC" w:rsidRDefault="003720FC" w:rsidP="008D0A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CC475F"/>
    <w:multiLevelType w:val="hybridMultilevel"/>
    <w:tmpl w:val="2236F61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454CA6"/>
    <w:multiLevelType w:val="hybridMultilevel"/>
    <w:tmpl w:val="90244714"/>
    <w:lvl w:ilvl="0" w:tplc="3672FD56">
      <w:start w:val="1"/>
      <w:numFmt w:val="decimal"/>
      <w:pStyle w:val="JSSQuestion"/>
      <w:lvlText w:val="EX 2.%1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1" w:tplc="00190409">
      <w:start w:val="1"/>
      <w:numFmt w:val="lowerLetter"/>
      <w:lvlText w:val="%2."/>
      <w:lvlJc w:val="left"/>
      <w:pPr>
        <w:tabs>
          <w:tab w:val="num" w:pos="1872"/>
        </w:tabs>
        <w:ind w:left="1872" w:hanging="360"/>
      </w:pPr>
      <w:rPr>
        <w:rFonts w:cs="Times New Roman"/>
      </w:rPr>
    </w:lvl>
    <w:lvl w:ilvl="2" w:tplc="001B0409">
      <w:start w:val="1"/>
      <w:numFmt w:val="lowerRoman"/>
      <w:lvlText w:val="%3."/>
      <w:lvlJc w:val="right"/>
      <w:pPr>
        <w:tabs>
          <w:tab w:val="num" w:pos="2592"/>
        </w:tabs>
        <w:ind w:left="2592" w:hanging="180"/>
      </w:pPr>
      <w:rPr>
        <w:rFonts w:cs="Times New Roman"/>
      </w:rPr>
    </w:lvl>
    <w:lvl w:ilvl="3" w:tplc="000F0409">
      <w:start w:val="1"/>
      <w:numFmt w:val="decimal"/>
      <w:lvlText w:val="%4."/>
      <w:lvlJc w:val="left"/>
      <w:pPr>
        <w:tabs>
          <w:tab w:val="num" w:pos="3312"/>
        </w:tabs>
        <w:ind w:left="3312" w:hanging="360"/>
      </w:pPr>
      <w:rPr>
        <w:rFonts w:cs="Times New Roman"/>
      </w:rPr>
    </w:lvl>
    <w:lvl w:ilvl="4" w:tplc="00190409">
      <w:start w:val="1"/>
      <w:numFmt w:val="lowerLetter"/>
      <w:lvlText w:val="%5."/>
      <w:lvlJc w:val="left"/>
      <w:pPr>
        <w:tabs>
          <w:tab w:val="num" w:pos="4032"/>
        </w:tabs>
        <w:ind w:left="4032" w:hanging="360"/>
      </w:pPr>
      <w:rPr>
        <w:rFonts w:cs="Times New Roman"/>
      </w:rPr>
    </w:lvl>
    <w:lvl w:ilvl="5" w:tplc="001B0409">
      <w:start w:val="1"/>
      <w:numFmt w:val="lowerRoman"/>
      <w:lvlText w:val="%6."/>
      <w:lvlJc w:val="right"/>
      <w:pPr>
        <w:tabs>
          <w:tab w:val="num" w:pos="4752"/>
        </w:tabs>
        <w:ind w:left="4752" w:hanging="180"/>
      </w:pPr>
      <w:rPr>
        <w:rFonts w:cs="Times New Roman"/>
      </w:rPr>
    </w:lvl>
    <w:lvl w:ilvl="6" w:tplc="000F0409">
      <w:start w:val="1"/>
      <w:numFmt w:val="decimal"/>
      <w:lvlText w:val="%7."/>
      <w:lvlJc w:val="left"/>
      <w:pPr>
        <w:tabs>
          <w:tab w:val="num" w:pos="5472"/>
        </w:tabs>
        <w:ind w:left="5472" w:hanging="360"/>
      </w:pPr>
      <w:rPr>
        <w:rFonts w:cs="Times New Roman"/>
      </w:rPr>
    </w:lvl>
    <w:lvl w:ilvl="7" w:tplc="00190409">
      <w:start w:val="1"/>
      <w:numFmt w:val="lowerLetter"/>
      <w:lvlText w:val="%8."/>
      <w:lvlJc w:val="left"/>
      <w:pPr>
        <w:tabs>
          <w:tab w:val="num" w:pos="6192"/>
        </w:tabs>
        <w:ind w:left="6192" w:hanging="360"/>
      </w:pPr>
      <w:rPr>
        <w:rFonts w:cs="Times New Roman"/>
      </w:rPr>
    </w:lvl>
    <w:lvl w:ilvl="8" w:tplc="001B0409">
      <w:start w:val="1"/>
      <w:numFmt w:val="lowerRoman"/>
      <w:lvlText w:val="%9."/>
      <w:lvlJc w:val="right"/>
      <w:pPr>
        <w:tabs>
          <w:tab w:val="num" w:pos="6912"/>
        </w:tabs>
        <w:ind w:left="6912" w:hanging="180"/>
      </w:pPr>
      <w:rPr>
        <w:rFonts w:cs="Times New Roman"/>
      </w:rPr>
    </w:lvl>
  </w:abstractNum>
  <w:abstractNum w:abstractNumId="2" w15:restartNumberingAfterBreak="0">
    <w:nsid w:val="1D992950"/>
    <w:multiLevelType w:val="hybridMultilevel"/>
    <w:tmpl w:val="1E748CB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4764D5"/>
    <w:multiLevelType w:val="hybridMultilevel"/>
    <w:tmpl w:val="50D2DC74"/>
    <w:lvl w:ilvl="0" w:tplc="8438D308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6F2C8E"/>
    <w:multiLevelType w:val="hybridMultilevel"/>
    <w:tmpl w:val="2EC0E0B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2626AD"/>
    <w:multiLevelType w:val="hybridMultilevel"/>
    <w:tmpl w:val="D736F25E"/>
    <w:lvl w:ilvl="0" w:tplc="AEA43A24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4C473E"/>
    <w:multiLevelType w:val="hybridMultilevel"/>
    <w:tmpl w:val="DC765E6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6F2524"/>
    <w:multiLevelType w:val="hybridMultilevel"/>
    <w:tmpl w:val="3A50716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AF724F"/>
    <w:multiLevelType w:val="hybridMultilevel"/>
    <w:tmpl w:val="14B8357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B026D8E"/>
    <w:multiLevelType w:val="hybridMultilevel"/>
    <w:tmpl w:val="8C7270A8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17573D"/>
    <w:multiLevelType w:val="hybridMultilevel"/>
    <w:tmpl w:val="C24E9B46"/>
    <w:lvl w:ilvl="0" w:tplc="27AC7FF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220F63"/>
    <w:multiLevelType w:val="hybridMultilevel"/>
    <w:tmpl w:val="20AA8DD0"/>
    <w:lvl w:ilvl="0" w:tplc="DCEAB5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55042EA"/>
    <w:multiLevelType w:val="hybridMultilevel"/>
    <w:tmpl w:val="FAFE7E3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530CE6"/>
    <w:multiLevelType w:val="hybridMultilevel"/>
    <w:tmpl w:val="FAE495E8"/>
    <w:lvl w:ilvl="0" w:tplc="94367268">
      <w:start w:val="1"/>
      <w:numFmt w:val="lowerLetter"/>
      <w:lvlText w:val="%1)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EA5CE9"/>
    <w:multiLevelType w:val="hybridMultilevel"/>
    <w:tmpl w:val="44CEFE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0424D4"/>
    <w:multiLevelType w:val="hybridMultilevel"/>
    <w:tmpl w:val="8A3EF3E8"/>
    <w:lvl w:ilvl="0" w:tplc="409CEB3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47535162">
    <w:abstractNumId w:val="9"/>
  </w:num>
  <w:num w:numId="2" w16cid:durableId="5909674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94482803">
    <w:abstractNumId w:val="13"/>
  </w:num>
  <w:num w:numId="4" w16cid:durableId="1466311876">
    <w:abstractNumId w:val="5"/>
  </w:num>
  <w:num w:numId="5" w16cid:durableId="1275866234">
    <w:abstractNumId w:val="8"/>
  </w:num>
  <w:num w:numId="6" w16cid:durableId="604726957">
    <w:abstractNumId w:val="7"/>
  </w:num>
  <w:num w:numId="7" w16cid:durableId="1490558000">
    <w:abstractNumId w:val="10"/>
  </w:num>
  <w:num w:numId="8" w16cid:durableId="1329136174">
    <w:abstractNumId w:val="2"/>
  </w:num>
  <w:num w:numId="9" w16cid:durableId="80684735">
    <w:abstractNumId w:val="3"/>
  </w:num>
  <w:num w:numId="10" w16cid:durableId="1278484046">
    <w:abstractNumId w:val="14"/>
  </w:num>
  <w:num w:numId="11" w16cid:durableId="973486077">
    <w:abstractNumId w:val="11"/>
  </w:num>
  <w:num w:numId="12" w16cid:durableId="1612476059">
    <w:abstractNumId w:val="0"/>
  </w:num>
  <w:num w:numId="13" w16cid:durableId="1040134750">
    <w:abstractNumId w:val="4"/>
  </w:num>
  <w:num w:numId="14" w16cid:durableId="853496109">
    <w:abstractNumId w:val="6"/>
  </w:num>
  <w:num w:numId="15" w16cid:durableId="371730986">
    <w:abstractNumId w:val="15"/>
  </w:num>
  <w:num w:numId="16" w16cid:durableId="125509343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3sDAyMTA2MzY1NDFU0lEKTi0uzszPAykwrwUA5+apfSwAAAA="/>
  </w:docVars>
  <w:rsids>
    <w:rsidRoot w:val="00694FFE"/>
    <w:rsid w:val="000054F2"/>
    <w:rsid w:val="000124A3"/>
    <w:rsid w:val="0004578A"/>
    <w:rsid w:val="000573D9"/>
    <w:rsid w:val="00061BD1"/>
    <w:rsid w:val="00061ED3"/>
    <w:rsid w:val="000705EA"/>
    <w:rsid w:val="00087730"/>
    <w:rsid w:val="000A6F03"/>
    <w:rsid w:val="000B3A71"/>
    <w:rsid w:val="000C0629"/>
    <w:rsid w:val="001233A1"/>
    <w:rsid w:val="0013452F"/>
    <w:rsid w:val="00136529"/>
    <w:rsid w:val="00140453"/>
    <w:rsid w:val="00156C21"/>
    <w:rsid w:val="00170A39"/>
    <w:rsid w:val="0017363A"/>
    <w:rsid w:val="0017470E"/>
    <w:rsid w:val="00192121"/>
    <w:rsid w:val="001926E1"/>
    <w:rsid w:val="001930B8"/>
    <w:rsid w:val="001A5A74"/>
    <w:rsid w:val="001B625B"/>
    <w:rsid w:val="001C186D"/>
    <w:rsid w:val="001C2FA3"/>
    <w:rsid w:val="001D44AB"/>
    <w:rsid w:val="001F32B8"/>
    <w:rsid w:val="001F6D2E"/>
    <w:rsid w:val="00205EF9"/>
    <w:rsid w:val="002225E0"/>
    <w:rsid w:val="002421B6"/>
    <w:rsid w:val="00272D13"/>
    <w:rsid w:val="00272E4F"/>
    <w:rsid w:val="00292074"/>
    <w:rsid w:val="00294A3E"/>
    <w:rsid w:val="002C2F6B"/>
    <w:rsid w:val="002C3718"/>
    <w:rsid w:val="002C3FD6"/>
    <w:rsid w:val="002D4FA4"/>
    <w:rsid w:val="002E573D"/>
    <w:rsid w:val="002F326C"/>
    <w:rsid w:val="002F5B7C"/>
    <w:rsid w:val="00301B61"/>
    <w:rsid w:val="003054A0"/>
    <w:rsid w:val="0032409F"/>
    <w:rsid w:val="0032479B"/>
    <w:rsid w:val="00353565"/>
    <w:rsid w:val="003720FC"/>
    <w:rsid w:val="00376DA2"/>
    <w:rsid w:val="00380B68"/>
    <w:rsid w:val="0038575F"/>
    <w:rsid w:val="003A4F8F"/>
    <w:rsid w:val="003B6500"/>
    <w:rsid w:val="003C3B17"/>
    <w:rsid w:val="003F2EFF"/>
    <w:rsid w:val="00406F80"/>
    <w:rsid w:val="00410399"/>
    <w:rsid w:val="00417A18"/>
    <w:rsid w:val="0042040C"/>
    <w:rsid w:val="0042414E"/>
    <w:rsid w:val="00442B7F"/>
    <w:rsid w:val="0045597D"/>
    <w:rsid w:val="0047713F"/>
    <w:rsid w:val="00493F36"/>
    <w:rsid w:val="00495C45"/>
    <w:rsid w:val="004A1C45"/>
    <w:rsid w:val="004B3C0F"/>
    <w:rsid w:val="004E4481"/>
    <w:rsid w:val="004E449B"/>
    <w:rsid w:val="004E6C4F"/>
    <w:rsid w:val="004F49D4"/>
    <w:rsid w:val="005161E9"/>
    <w:rsid w:val="00520708"/>
    <w:rsid w:val="00524FE0"/>
    <w:rsid w:val="005425C1"/>
    <w:rsid w:val="00560A2D"/>
    <w:rsid w:val="005658E3"/>
    <w:rsid w:val="00581D96"/>
    <w:rsid w:val="005876BD"/>
    <w:rsid w:val="005A28BC"/>
    <w:rsid w:val="005A3C8C"/>
    <w:rsid w:val="005C46B5"/>
    <w:rsid w:val="005C68CD"/>
    <w:rsid w:val="005E685E"/>
    <w:rsid w:val="005F3934"/>
    <w:rsid w:val="005F5D38"/>
    <w:rsid w:val="006034BD"/>
    <w:rsid w:val="0060555F"/>
    <w:rsid w:val="0061484D"/>
    <w:rsid w:val="00624A4C"/>
    <w:rsid w:val="0062565C"/>
    <w:rsid w:val="00643073"/>
    <w:rsid w:val="0065293C"/>
    <w:rsid w:val="00657E56"/>
    <w:rsid w:val="00670CC4"/>
    <w:rsid w:val="00674B93"/>
    <w:rsid w:val="00674E10"/>
    <w:rsid w:val="006777E6"/>
    <w:rsid w:val="00681110"/>
    <w:rsid w:val="00682F1F"/>
    <w:rsid w:val="00694FFE"/>
    <w:rsid w:val="00695440"/>
    <w:rsid w:val="006B1D8B"/>
    <w:rsid w:val="006C56F9"/>
    <w:rsid w:val="00712721"/>
    <w:rsid w:val="00722EDD"/>
    <w:rsid w:val="007262B5"/>
    <w:rsid w:val="0074119C"/>
    <w:rsid w:val="007522E5"/>
    <w:rsid w:val="00757079"/>
    <w:rsid w:val="007655CD"/>
    <w:rsid w:val="007B59B5"/>
    <w:rsid w:val="007D1ABB"/>
    <w:rsid w:val="007E09BF"/>
    <w:rsid w:val="007E65DF"/>
    <w:rsid w:val="007F1E63"/>
    <w:rsid w:val="00806C63"/>
    <w:rsid w:val="00810405"/>
    <w:rsid w:val="00814C3E"/>
    <w:rsid w:val="00827A36"/>
    <w:rsid w:val="00833B8E"/>
    <w:rsid w:val="008429C0"/>
    <w:rsid w:val="00847433"/>
    <w:rsid w:val="00850C25"/>
    <w:rsid w:val="00851857"/>
    <w:rsid w:val="008529E3"/>
    <w:rsid w:val="0086153C"/>
    <w:rsid w:val="00875659"/>
    <w:rsid w:val="00883A60"/>
    <w:rsid w:val="00891122"/>
    <w:rsid w:val="0089399C"/>
    <w:rsid w:val="008A3F67"/>
    <w:rsid w:val="008B5DEC"/>
    <w:rsid w:val="008C25C2"/>
    <w:rsid w:val="008D0A16"/>
    <w:rsid w:val="008D62A9"/>
    <w:rsid w:val="008E2078"/>
    <w:rsid w:val="00902E16"/>
    <w:rsid w:val="00917036"/>
    <w:rsid w:val="009205AE"/>
    <w:rsid w:val="00935543"/>
    <w:rsid w:val="00943A35"/>
    <w:rsid w:val="00954B5A"/>
    <w:rsid w:val="00954F8E"/>
    <w:rsid w:val="00961AEF"/>
    <w:rsid w:val="00994C4F"/>
    <w:rsid w:val="0099644D"/>
    <w:rsid w:val="009C0038"/>
    <w:rsid w:val="009C284C"/>
    <w:rsid w:val="009D1176"/>
    <w:rsid w:val="009E37EE"/>
    <w:rsid w:val="009E7DD3"/>
    <w:rsid w:val="009F228A"/>
    <w:rsid w:val="00A032D6"/>
    <w:rsid w:val="00A0574E"/>
    <w:rsid w:val="00A07F93"/>
    <w:rsid w:val="00A129D2"/>
    <w:rsid w:val="00A14DAE"/>
    <w:rsid w:val="00A2631F"/>
    <w:rsid w:val="00A310F3"/>
    <w:rsid w:val="00A5373C"/>
    <w:rsid w:val="00A54B0A"/>
    <w:rsid w:val="00A54F2C"/>
    <w:rsid w:val="00A60ED4"/>
    <w:rsid w:val="00A82E00"/>
    <w:rsid w:val="00A838E9"/>
    <w:rsid w:val="00A909BA"/>
    <w:rsid w:val="00AA0E36"/>
    <w:rsid w:val="00AA216B"/>
    <w:rsid w:val="00AA37D1"/>
    <w:rsid w:val="00AC16A4"/>
    <w:rsid w:val="00AD448B"/>
    <w:rsid w:val="00AD62A9"/>
    <w:rsid w:val="00AD72B9"/>
    <w:rsid w:val="00AE0F35"/>
    <w:rsid w:val="00B23987"/>
    <w:rsid w:val="00B32263"/>
    <w:rsid w:val="00B32533"/>
    <w:rsid w:val="00B33772"/>
    <w:rsid w:val="00B347BC"/>
    <w:rsid w:val="00B361C1"/>
    <w:rsid w:val="00B65171"/>
    <w:rsid w:val="00B6537F"/>
    <w:rsid w:val="00B65B49"/>
    <w:rsid w:val="00B65FC2"/>
    <w:rsid w:val="00B8192E"/>
    <w:rsid w:val="00B93D44"/>
    <w:rsid w:val="00BA1D0E"/>
    <w:rsid w:val="00BB676E"/>
    <w:rsid w:val="00BC4CCE"/>
    <w:rsid w:val="00BD10FE"/>
    <w:rsid w:val="00BF0FEF"/>
    <w:rsid w:val="00C27B95"/>
    <w:rsid w:val="00C544E3"/>
    <w:rsid w:val="00C6631E"/>
    <w:rsid w:val="00C8717D"/>
    <w:rsid w:val="00C945EC"/>
    <w:rsid w:val="00CA40B2"/>
    <w:rsid w:val="00CA6A8A"/>
    <w:rsid w:val="00CC5461"/>
    <w:rsid w:val="00CC59A3"/>
    <w:rsid w:val="00CD430C"/>
    <w:rsid w:val="00CD748E"/>
    <w:rsid w:val="00CE0377"/>
    <w:rsid w:val="00CE0F03"/>
    <w:rsid w:val="00CE35C5"/>
    <w:rsid w:val="00CF3D16"/>
    <w:rsid w:val="00CF7F27"/>
    <w:rsid w:val="00D06854"/>
    <w:rsid w:val="00D07AC5"/>
    <w:rsid w:val="00D10EA6"/>
    <w:rsid w:val="00D35C98"/>
    <w:rsid w:val="00D35CB7"/>
    <w:rsid w:val="00D84706"/>
    <w:rsid w:val="00D95D85"/>
    <w:rsid w:val="00DC0072"/>
    <w:rsid w:val="00DD047A"/>
    <w:rsid w:val="00E0386C"/>
    <w:rsid w:val="00E06B9B"/>
    <w:rsid w:val="00E10501"/>
    <w:rsid w:val="00E31134"/>
    <w:rsid w:val="00E42DCE"/>
    <w:rsid w:val="00E45F0D"/>
    <w:rsid w:val="00E763F8"/>
    <w:rsid w:val="00E77F02"/>
    <w:rsid w:val="00E8134A"/>
    <w:rsid w:val="00EA10F8"/>
    <w:rsid w:val="00EB3776"/>
    <w:rsid w:val="00EC174B"/>
    <w:rsid w:val="00EE0511"/>
    <w:rsid w:val="00F107E3"/>
    <w:rsid w:val="00F210F8"/>
    <w:rsid w:val="00F45051"/>
    <w:rsid w:val="00F727D6"/>
    <w:rsid w:val="00F73BAE"/>
    <w:rsid w:val="00F7606B"/>
    <w:rsid w:val="00F761E9"/>
    <w:rsid w:val="00F84090"/>
    <w:rsid w:val="00F877E8"/>
    <w:rsid w:val="00FB1BCC"/>
    <w:rsid w:val="00FB369A"/>
    <w:rsid w:val="00FD1E57"/>
    <w:rsid w:val="00FD6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F53E6A"/>
  <w15:chartTrackingRefBased/>
  <w15:docId w15:val="{89D1494F-EE48-4C40-9281-07EC2F549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4FF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386C"/>
    <w:pPr>
      <w:ind w:left="720"/>
      <w:contextualSpacing/>
    </w:pPr>
  </w:style>
  <w:style w:type="paragraph" w:customStyle="1" w:styleId="JSSQuestion">
    <w:name w:val="JSS Question"/>
    <w:basedOn w:val="Normal"/>
    <w:uiPriority w:val="99"/>
    <w:rsid w:val="00AA37D1"/>
    <w:pPr>
      <w:numPr>
        <w:numId w:val="2"/>
      </w:numPr>
      <w:overflowPunct w:val="0"/>
      <w:autoSpaceDE w:val="0"/>
      <w:autoSpaceDN w:val="0"/>
      <w:adjustRightInd w:val="0"/>
      <w:spacing w:before="240" w:after="0" w:line="240" w:lineRule="auto"/>
    </w:pPr>
    <w:rPr>
      <w:rFonts w:ascii="Arial" w:eastAsia="Times New Roman" w:hAnsi="Arial" w:cs="Times New Roman"/>
      <w:b/>
      <w:noProof/>
      <w:sz w:val="20"/>
      <w:szCs w:val="20"/>
      <w:lang w:val="en-US"/>
    </w:rPr>
  </w:style>
  <w:style w:type="paragraph" w:customStyle="1" w:styleId="JSSCode">
    <w:name w:val="JSS Code"/>
    <w:basedOn w:val="Normal"/>
    <w:uiPriority w:val="99"/>
    <w:rsid w:val="00AA37D1"/>
    <w:pPr>
      <w:overflowPunct w:val="0"/>
      <w:autoSpaceDE w:val="0"/>
      <w:autoSpaceDN w:val="0"/>
      <w:adjustRightInd w:val="0"/>
      <w:spacing w:before="60" w:after="60" w:line="240" w:lineRule="auto"/>
      <w:ind w:left="1440"/>
      <w:jc w:val="both"/>
    </w:pPr>
    <w:rPr>
      <w:rFonts w:ascii="Courier New" w:eastAsia="Times New Roman" w:hAnsi="Courier New" w:cs="Times New Roman"/>
      <w:noProof/>
      <w:sz w:val="20"/>
      <w:szCs w:val="20"/>
      <w:lang w:val="en-US"/>
    </w:rPr>
  </w:style>
  <w:style w:type="paragraph" w:styleId="NormalWeb">
    <w:name w:val="Normal (Web)"/>
    <w:basedOn w:val="Normal"/>
    <w:uiPriority w:val="99"/>
    <w:unhideWhenUsed/>
    <w:rsid w:val="00205E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205EF9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05E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05EF9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continued">
    <w:name w:val="continued"/>
    <w:basedOn w:val="Normal"/>
    <w:rsid w:val="00205E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lsgengrey">
    <w:name w:val="ls_gen_grey"/>
    <w:basedOn w:val="DefaultParagraphFont"/>
    <w:rsid w:val="00D35CB7"/>
  </w:style>
  <w:style w:type="character" w:styleId="HTMLVariable">
    <w:name w:val="HTML Variable"/>
    <w:basedOn w:val="DefaultParagraphFont"/>
    <w:uiPriority w:val="99"/>
    <w:semiHidden/>
    <w:unhideWhenUsed/>
    <w:rsid w:val="00833B8E"/>
    <w:rPr>
      <w:i/>
      <w:iCs/>
    </w:rPr>
  </w:style>
  <w:style w:type="table" w:styleId="TableGrid">
    <w:name w:val="Table Grid"/>
    <w:basedOn w:val="TableNormal"/>
    <w:uiPriority w:val="39"/>
    <w:rsid w:val="000A6F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D0A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0A16"/>
  </w:style>
  <w:style w:type="paragraph" w:styleId="Footer">
    <w:name w:val="footer"/>
    <w:basedOn w:val="Normal"/>
    <w:link w:val="FooterChar"/>
    <w:uiPriority w:val="99"/>
    <w:unhideWhenUsed/>
    <w:rsid w:val="008D0A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0A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7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6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isl xmlns:xsd="http://www.w3.org/2001/XMLSchema" xmlns:xsi="http://www.w3.org/2001/XMLSchema-instance" xmlns="http://www.boldonjames.com/2008/01/sie/internal/label" sislVersion="0" policy="a66f0b0a-e2d4-4059-810c-127573d4cb4e" origin="userSelected"/>
</file>

<file path=customXml/itemProps1.xml><?xml version="1.0" encoding="utf-8"?>
<ds:datastoreItem xmlns:ds="http://schemas.openxmlformats.org/officeDocument/2006/customXml" ds:itemID="{14205887-AB89-4CD1-84D7-F46E987963D4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56</TotalTime>
  <Pages>5</Pages>
  <Words>651</Words>
  <Characters>371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wish Majid</dc:creator>
  <cp:keywords/>
  <dc:description/>
  <cp:lastModifiedBy>L Taylor</cp:lastModifiedBy>
  <cp:revision>201</cp:revision>
  <dcterms:created xsi:type="dcterms:W3CDTF">2019-05-22T11:32:00Z</dcterms:created>
  <dcterms:modified xsi:type="dcterms:W3CDTF">2024-04-02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ce8bd4bd7ac113ace21ea42cd24993a030f31d847b842b74a440c7b71b95b1</vt:lpwstr>
  </property>
  <property fmtid="{D5CDD505-2E9C-101B-9397-08002B2CF9AE}" pid="3" name="docIndexRef">
    <vt:lpwstr>e664c7d4-f644-467c-b1d7-8c379103d662</vt:lpwstr>
  </property>
  <property fmtid="{D5CDD505-2E9C-101B-9397-08002B2CF9AE}" pid="4" name="bjSaver">
    <vt:lpwstr>LLGGG5/sCxlNXkHtRfdo7HBlZ0Lw8up2</vt:lpwstr>
  </property>
  <property fmtid="{D5CDD505-2E9C-101B-9397-08002B2CF9AE}" pid="5" name="bjDocumentSecurityLabel">
    <vt:lpwstr>This item has no classification</vt:lpwstr>
  </property>
  <property fmtid="{D5CDD505-2E9C-101B-9397-08002B2CF9AE}" pid="6" name="bjClsUserRVM">
    <vt:lpwstr>[]</vt:lpwstr>
  </property>
</Properties>
</file>